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+Revoic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9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ของสัปดาห์ก่อนนะ เพิ่มเพจ เช่น เพิ่มเพจ เช่น เพิ่มเพจ เช่น เพิ่มเพจ เช่น เพิ่มเพจ เช่น เพิ่มเพจ เช่น เพิ่มเพจ เช่น ให้เปิดอะไรนะคู่มือขึ้นมา คู่มือการใช้งาน จำได้ไหมคะ เราจะมาปรับแต่งรูปแบบหน้าเพจ 2 เมนูสุดท้าย ในการปรับแต่งดีไซน์เว็บไซต์ 2 หน้าสุดท้าย ต้องมารู้ว่าปรับแต่งรูปแบบหน้าเพจนี้ปรับแต่งอะไรบ้างนะคะ ปรับแต่งฟอนต์ทำอย่างไรพื้นหลังนี่ ปรับแต่งฟอนต์ทำอย่างไรพื้นหลังนี่ แล้วเหลือ font แล้วฟิล์มของนะคะ ซิมของเว็บคือที่เราทำไปแล้ว สิ่งที่เราจะต้องปรับในวันนี้ ก็คือรูปแบบของหน้าเพจของเรา ให้ไปที่ระบบตัวเอง แล้วใช่ไหมคะ ไปที่เมนูออกแบบนะคะ เห็นหรือเปล่า อันที่ 2 นะคะ อันที่ 2 ด้านบนสุด ก่อนอื่นเราต้องเข้าระบบของตัวเองก่อนนะคะ เข้าระบบแล้วไปไหน บางคนยังไม่เข้าช้าช้าแถบออกแบบตัวนี้นะคะ แล้วไปที่เลื่อนลงไปอีก 2 เมนูด้านล่าง เห็นไหม เมนูอันที่ 2 ทางขึ้นมานะคะ รูปแบบหน้าเพจให้เลือกเมนูนี้เราจะมาแต่งหน้าเพจ จะมี 1 อันแรก ของบทความนะคะ ให้คลิกบทความค่ะ เราจะมาปรับแต่งรูปแบบของบทความของเราก่อนนะคะ ปรับไว้ดู อาจจะขึ้นไม่เหมือนกัน นั่นก็คือขึ้นอยู่กับธีมของหน้าเพจที่เราเลือกนะ ก่อนอื่นให้ดูว่ารูปแบบรายการบทความที่นะคะ เราอยากให้มันแสดงแบบไหนนะคะ ส่วนแรกรูปแบบรายการ หมายถึงบทความขึ้นมา มันก็จะโชว์ในแนวตั้งมันก็จะโชว์ไปตามคอลัมน์ก็คือแนวตั้งบทความ ที่ 1 อยู่อันแรกบทความที่ 2 อยู่ถัดไปนะคะ บทความที่ 3 เรียงมาในลักษณะแนวตั้งรูปตัวอย่างนะคะ แบบหนึ่งเป็นแถวก็คือเรียงจากบนลงล่าง ถ้าจะคอลัมน์นี่ก็คือเรียงจากซ้ายไปขวา วิธีการจัดเรียงนะคะ แบบคอลัมน์ ถ้าแบบแถวก็คือเรียงจากข้างบนลงไปข้างล่าง แล้วทีนี้อยู่ส่วนที่ 2 อัตราส่วนภาพ มันก็คือ ภาพที่เราใช้ประกอบในบทความ มันมีให้เกือบแบบจตุรัส จตุรัสก็คือเป็นรูปสี่เหลี่ยมจัตุรัส ก็คือมีขนาดของภาพเท่ากันทุกด้านอีกแบบหนึ่ง แนวนอนนั่นก็คือหรือรูปสี่เหลี่ยมผืนผ้านั่นเองนะคะ ลักษณะภาพที่ออกมาก็จะเป็นแนวนอนนะคะ ก็คือมีขนาดความยาว เท่ากับควาความกว้างนี้2 อันนี้เด็ก ๆ เลือกว่าเราจะเอารูปแบบของแม่ไงจะเลือกเป็นแบบคอลัมน์ คือ อยากให้บทความมันโชว์จากซ้ายไปขวาเรียงไปนะคะ แต่ถ้าเราต้องการไม่เรียง จากข้างบนลงมาข้างล่างเราแบบแถวนะคะ ส่วนรูปลูกเป็นแนวนอนอันที่ 2 ใครอยากได้รูปแบบจัตุรัส ให้คลิกเลือก แบบจัตุรัสนะคะ ให้คลิกเลือกเอา และสุดท้าย ก็คือส่วนของรูปภาพการแสดงการแสดงรูปภาพ ในบทความน่ะค่ะ มี 2 ขนาดรูปให้พอดีกับ คือถ้าเลือกแบบแรก ปรับรูปให้พอดีก่อน นี่ก็คือถ้ารูปมันใหญ่กว่า ใหญ่กว่ากรอบภาพนะ เขาก็จะลดขนาดรูปลง แต่ถ้าเลือกแบบที่ 2 รูป ให้ทำใหม่กรอบหนังออกให้พอดี อีกหรอ นั่นหมายความว่า ใหญ่มีขนาดรูปลง นึกออกนะ รูปให้พอดีกรอบ กันนะคะ เพราะฉะนั้น ออกมาแบบไหน ขนาดอย่างไร บทความเรียงอย่างไร เรียงจากซ้ายไปขวา หรือจากบนลงล่าง ให้เลือกเอานะคะ เสร็จแล้วทำอะไรต่อ มาดูขนาดขนาดของภาพอะไรเพิ่มก็ตามเขา ขนาดมาตรฐานนะคะ แต่ถ้ายังปรับใช่ไหม ใช่ไหมคะ มีขนาดมาตรฐานกับขนาดใหญ่ ก็เลือกได้นะคะ ธีม เขาจะมีตั้งแต่ คือ โปร่งแสงมี 3 แบบให้เลือกนะคะ จะเลือกแบบไหน โปร่งแสงนะคะ ถ้าเลือกที่สีเข้ม สีเข้มเป็นใส ๆโปร่งแสง อะไรนะคะ ต่อ 1 หน้า สามารถหาเนื้อหาของบทความเราได้ จะเยอะไปอย่างนั้น ลดลงเหลือแค่ 10 หน้าก็พอ ต่ำสุดคือ 10 เห็นไหมคะ สูงสุดได้ถึงเท่าไหร่แค่ 10 ก็ไล่อ่านเยอะแล้วนะคะ ในส่วนของรูปนะคะ มาดูในส่วนของการตั้งค่าแถบที่ 2 นะคะ เห็นไหมคะ ในส่วนนี้นะคะ สังเกตที่ที่มันขึ้นเปิด-ปิดนี้ ตัวนี้เราสามารถปรับได้นะคะ แสดงหรือไม่แสดง คือ ถ้าไม่แสดงเปิด คลิกให้สีฟ้า ๆ แล้วไปเปิด แต่ถ้าส่วนไหนไม่ต้องให้แสดงก็ให้คลิกปิดหมดตัวนี้นะคะ ก็คือตัวไหนอยากให้แสดง ตัวไหนอยากให้ ไม่อยากให้แสดงคลิปปิดแค่นั้นเองนะคะ อันนี้ตั้งตามใจชอบ คือ ในส่วนเพจของบทความ ถ้าใครเลือกเสร็จเรียบร้อยแล้ว กดบันทึกเลยค่ะ นะคะ เดี๋ยวค่อยไปดูนะคะ ขายสินค้า ถูกไหมของสินค้าที่สินค้านะคะ ถ้าของใครขายของน่ะ วางสินค้าว่าจะโชว์แบบไหน รายการสินค้าจะแสดงจากซ้ายไปขวา 2 แบบเหมือนกันนะคะ นี่จากสินค้าจะวางจากทางซ้ายไล่ไปทางขวา สะแถวนะคะ รูปแบบของรูปของสินค้า จะไม่เหมือนกับแบตบแรก เห็นไหม เป็นแนวจัตุรัสนะคะ แบบของสินค้าจะเป็นแนวตั้ง ต่างกันอย่างไร ภาพมันจะเป็นภาพที่บางคนมันจะเป็นรูปเหมือนรูปสินค้าบางอย่างนี่ มันอยู่ในแนวที่ความสูงมากกว่าความกว้างอย่างนี้เราก็จะเลือกลักษณะอัตราส่วนภาพเป็นแบบแนวตั้งนั่นเองนะคะ ก็คือให้ดูรูปที่เราใช้นะค่ะ ในการนำเสนอสินค้าเราเป็นรูปแนวไหนนะคะ อัตราส่วนภาพนี้ให้ปรับตามรูปภาพของสินค้าของเรานะคะ ในส่วนของการแสดงภาพสินค้า ตัดรูปให้พอดีกรอบ ให้พอดีกรอบ เลือกเอาเลือกเอาเลือกเอา เห็นไหมคะ อะไรของสินค้า เราเห็นไหม แสดงรหัสเว็บ เวลาสั่งซื้อสินค้า เขาก็จะ เขาจะเพราะฉะนั้นเราอาจจะต้อเพื่อให้แสดงรหัสสินค้าด้วยอย่างนี้นะคะ เพราะฉะนั้นก็คือดูรูปแบบในการขายของเรา ว่าตอนขายน่ะ เราเอามาจากอะไร จากสินค้า รหัสสินค้า ตัวนี้คงเข้าใจอยู่นะ เปิดกับปิดน่ะ คือถ้าต้องการงานส่วนไหนไม่ต้องการให้มันแสดงก็ให้คลิกปิดไว้ของสินค้าส่วนของรายละเอียดสินค้าเห็นไหมคะ Manager Messenger นิดนะคะ Facebook Messenger ขึ้นมาอุ้มส่งข้อความนะค่ะ ของ Facebook ขึ้นมาหมายความว่าถ้าเราเลือกตัวนี้ถ้าเรามี Facebook ของร้านเราด้วยนึกออกนะ ก็คือเพื่อ อะไรเพื่อเป็นช่องทางในการให้ลูกค้าติดต่อได้อีกทางหนึ่งเขาทำไว้ลูกค้าส่งข้อความเข้าไปที่ Facebook messageพอยากกินเพราะโดยส่วนมากหรือลายไทยเข้ามาดู ถึงจะรู้ทำให้รู้มาอย่างนี้เหตุ หรือตรวจ โอเคนะคะ ก็อย่าลืมกดบันทึก ที่แถบบกดบันทึกทุกอย่าง กลับมาแก้ขาได้กลับไปแล้วลองตอนทำแรก ๆ แต่พอ จะเปลี่ยนใช่เลย กดบันทึกนะคะ เพลงอยู่ในสวนของแกลอรี่ แกลอรี่หมายถึงอะไร นั่นหมายถึงที่เรามีการทำบัวลอยเพื่อเก็บค่าพวกนี้นะคะ ได้ 3 รูปแบบคือแบบแบบที่ 2 การเรียนเหมือนกันนะ เพราะการแสดงภาพ ปริมาณเยอะ ๆ ในแกลอรี่เราน่ะ มีแบบไหนเราเกี่ยวกับนะคะ ไว้เหมือนเดิมนะคะ เห็นไหมแสดงผลของรูปในอัลบั้มตามขนาด2 รูปค่ะ อากาศนำเข้าฝากด้วยนะคะ ปลุกตอน 1 บอกนะ แบบที่ 2 นี่ เอาแบบที่ 2 นี่ทำเป็น 1 รูปต่อ 1 หน้าแล้วก็จะเหมือนให้เลื่อน อย่างนี้นะคะ หน้านี่มีหลายรูป มีเสียงแทรกมา รูปไหน เรียงตามเล็กใหญ่นะคะ สมมุติเขาใหญ่ นี่ 2 แบบนี้ เขาจะเลือกอันนี้ล่ะ อยากให้แสดง ไม่แสดง คลิกเปิด ปิดแค่นั้นเองนะคะ ทานข้าวมาเลยนะคะ ติดต่อเรา ส่วนการติดต่อทีตรงไหน ส่วนท้ายโทรแบบไหนเข้าไป ตรงส่วนนี้เราจะสามารถ ติดต่อที่ได้ 2 แบบ ไม่ดีหรือ เปลไม่ได้เลยใช่ไหม เปลี่ยนั่งก็ไม่ได้โอเค ไม่มีปัญหาที่ 1 หน้าเพจแบบที่ 1 อันแรกมีแถบคั่นส่วนของข้อความ อยู่ทางซ้ายนะคะ ข้อความอยู่ทางขวากันไหม เลือก เลือกแบบไหน เลือกได้ เลือกแบบที่ 2 นะคะ ที่นี่ ถ้าแบบ 1 แบ่ง section ออกเป็น 2 คอลัมน์ คือ ใช้รูปแบบขวาเห็นไหมคะ อยู่ด้านล่างฝั่งข้างทางขวามือ ทางขวามือถูกแล้ว ถ้าเลือกแบบที่ 1 นะคะ แต่ถ้าเลือกแบบที่ 2 นี่เป็น 2 เหมือนกัน 2 Column เหมือนกันแต่มีส่วนติดต่อเรานี่จะอยู่ทางซ้ายมือเห็นไหมคะ แบบที่ติดต่อพอรับแล้วนะคะ จะอยู่ตรงแบบที่ 4 นี่จะแบ่งเป็น 4 ส่วนค่ะ มีส่วนย่อย ๆ เล็ก ๆ อยู่ข้างบนนะคะ แต่ก็เป็นแนวแบบเป็นแถวอยู่แบ่ง Section ได้หลาย sectionก็มีส่วนติดต่อนี้อยู่ข้างล่างนะคะ ก็แบบที่ 5 จะเป็นแบบนี้นะคะ ที่เป็นสว่างสว่างสีขาว ๆ นี่ส่วนติดต่อก็จะอยู่ด้านล่างอะไรด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+Revoice</dc:title>
  <dc:creator/>
  <cp:keywords/>
  <dcterms:created xsi:type="dcterms:W3CDTF">2021-09-09T07:13:50Z</dcterms:created>
  <dcterms:modified xsi:type="dcterms:W3CDTF">2021-09-09T07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9 กันยายน 2564 เวลา 13.01 น.</vt:lpwstr>
  </property>
  <property fmtid="{D5CDD505-2E9C-101B-9397-08002B2CF9AE}" pid="3" name="subtitle">
    <vt:lpwstr/>
  </property>
</Properties>
</file>